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mes coses aaa &lt;aa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19:32:06.29100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euralrrcompendium</w:t>
      </w:r>
      <w:r>
        <w:br/>
      </w:r>
      <w:r>
        <w:rPr>
          <w:rStyle w:val="VerbatimChar"/>
        </w:rPr>
        <w:t xml:space="preserve">Remote:   master @ origin (https://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@github.com/sandpiles/neuralrrcompendium)</w:t>
      </w:r>
      <w:r>
        <w:br/>
      </w:r>
      <w:r>
        <w:rPr>
          <w:rStyle w:val="VerbatimChar"/>
        </w:rPr>
        <w:t xml:space="preserve">Head:     [e339592] 2024-05-20: small change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7:32:08Z</dcterms:created>
  <dcterms:modified xsi:type="dcterms:W3CDTF">2024-05-20T17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